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5374" w:rsidRDefault="00C66B74">
      <w:pPr>
        <w:rPr>
          <w:b/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 w:rsidRPr="00C66B74">
        <w:rPr>
          <w:b/>
          <w:sz w:val="24"/>
          <w:szCs w:val="24"/>
        </w:rPr>
        <w:t>Day 7</w:t>
      </w:r>
    </w:p>
    <w:p w:rsidR="00C66B74" w:rsidRPr="00C66B74" w:rsidRDefault="00C66B74" w:rsidP="00C66B74">
      <w:pPr>
        <w:rPr>
          <w:b/>
          <w:sz w:val="24"/>
          <w:szCs w:val="24"/>
        </w:rPr>
      </w:pPr>
      <w:r w:rsidRPr="00C66B74">
        <w:rPr>
          <w:b/>
          <w:sz w:val="24"/>
          <w:szCs w:val="24"/>
        </w:rPr>
        <w:t>Write a program in the following steps</w:t>
      </w:r>
    </w:p>
    <w:p w:rsidR="00C66B74" w:rsidRPr="00C66B74" w:rsidRDefault="00C66B74" w:rsidP="00C66B74">
      <w:pPr>
        <w:rPr>
          <w:b/>
          <w:sz w:val="24"/>
          <w:szCs w:val="24"/>
        </w:rPr>
      </w:pPr>
      <w:r w:rsidRPr="00C66B74">
        <w:rPr>
          <w:b/>
          <w:sz w:val="24"/>
          <w:szCs w:val="24"/>
        </w:rPr>
        <w:t>a. Generates 10 Random 3 Digit number.</w:t>
      </w:r>
    </w:p>
    <w:p w:rsidR="00C66B74" w:rsidRPr="00C66B74" w:rsidRDefault="00C66B74" w:rsidP="00C66B74">
      <w:pPr>
        <w:rPr>
          <w:b/>
          <w:sz w:val="24"/>
          <w:szCs w:val="24"/>
        </w:rPr>
      </w:pPr>
      <w:r w:rsidRPr="00C66B74">
        <w:rPr>
          <w:b/>
          <w:sz w:val="24"/>
          <w:szCs w:val="24"/>
        </w:rPr>
        <w:t>b. Store this random numbers into a array.</w:t>
      </w:r>
    </w:p>
    <w:p w:rsidR="00C66B74" w:rsidRDefault="00C66B74" w:rsidP="00C66B74">
      <w:pPr>
        <w:rPr>
          <w:b/>
          <w:sz w:val="24"/>
          <w:szCs w:val="24"/>
        </w:rPr>
      </w:pPr>
      <w:r w:rsidRPr="00C66B74">
        <w:rPr>
          <w:b/>
          <w:sz w:val="24"/>
          <w:szCs w:val="24"/>
        </w:rPr>
        <w:t>c. Then find the 2nd largest and the 2nd smallest element without sorting the array.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MAXCOUNT=10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count=1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#Array name is number</w:t>
      </w:r>
    </w:p>
    <w:p w:rsidR="00C66B74" w:rsidRPr="00C66B74" w:rsidRDefault="00C66B74" w:rsidP="00C66B74">
      <w:pPr>
        <w:rPr>
          <w:sz w:val="24"/>
          <w:szCs w:val="24"/>
        </w:rPr>
      </w:pP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while [ "$count" -le $MAXCOUNT ]; do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number[$count]=$(( ( RANDOM % 10 ) + 100 )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let "count += 1"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done</w:t>
      </w:r>
    </w:p>
    <w:p w:rsidR="00C66B74" w:rsidRPr="00C66B74" w:rsidRDefault="00C66B74" w:rsidP="00C66B74">
      <w:pPr>
        <w:rPr>
          <w:sz w:val="24"/>
          <w:szCs w:val="24"/>
        </w:rPr>
      </w:pP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echo "${number[*]}"</w:t>
      </w:r>
    </w:p>
    <w:p w:rsidR="00C66B74" w:rsidRPr="00C66B74" w:rsidRDefault="00C66B74" w:rsidP="00C66B74">
      <w:pPr>
        <w:rPr>
          <w:sz w:val="24"/>
          <w:szCs w:val="24"/>
        </w:rPr>
      </w:pP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secondGreatest=$(printf '%s\n' "${number[@]}" | sort -nu | tail -2 | head -1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echo "Second Greatest element is " $secondGreatest</w:t>
      </w:r>
    </w:p>
    <w:p w:rsidR="00C66B74" w:rsidRPr="00C66B74" w:rsidRDefault="00C66B74" w:rsidP="00C66B74">
      <w:pPr>
        <w:rPr>
          <w:sz w:val="24"/>
          <w:szCs w:val="24"/>
        </w:rPr>
      </w:pP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secondSmallest=$(printf '%s\n' "${number[@]}" | sort -nu | head -2 | tail -1)</w:t>
      </w:r>
    </w:p>
    <w:p w:rsid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echo "Second Smallest element is " $secondSmallest</w:t>
      </w:r>
    </w:p>
    <w:p w:rsidR="00C66B74" w:rsidRDefault="00C66B74" w:rsidP="00C66B74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619750" cy="3619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6B74" w:rsidRDefault="00C66B74" w:rsidP="00C66B74">
      <w:pPr>
        <w:rPr>
          <w:b/>
          <w:sz w:val="24"/>
          <w:szCs w:val="24"/>
        </w:rPr>
      </w:pPr>
      <w:r w:rsidRPr="00C66B74">
        <w:rPr>
          <w:b/>
          <w:sz w:val="24"/>
          <w:szCs w:val="24"/>
        </w:rPr>
        <w:t>Extend the above program to sort the arra</w:t>
      </w:r>
      <w:r>
        <w:rPr>
          <w:b/>
          <w:sz w:val="24"/>
          <w:szCs w:val="24"/>
        </w:rPr>
        <w:t xml:space="preserve">y and then find the 2nd largest </w:t>
      </w:r>
      <w:r w:rsidRPr="00C66B74">
        <w:rPr>
          <w:b/>
          <w:sz w:val="24"/>
          <w:szCs w:val="24"/>
        </w:rPr>
        <w:t>and the 2nd smallest element.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MAXCOUNT=10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count=1</w:t>
      </w:r>
    </w:p>
    <w:p w:rsidR="00C66B74" w:rsidRPr="00C66B74" w:rsidRDefault="00C66B74" w:rsidP="00C66B74">
      <w:pPr>
        <w:rPr>
          <w:sz w:val="24"/>
          <w:szCs w:val="24"/>
        </w:rPr>
      </w:pPr>
      <w:r>
        <w:rPr>
          <w:sz w:val="24"/>
          <w:szCs w:val="24"/>
        </w:rPr>
        <w:t>#Array name is number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while [ "$count" -le $MAXCOUNT ]; do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number[$count]=$(( ( RANDOM % 10 ) + 100 )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let "count += 1"</w:t>
      </w:r>
    </w:p>
    <w:p w:rsidR="00C66B74" w:rsidRPr="00C66B74" w:rsidRDefault="00C66B74" w:rsidP="00C66B74">
      <w:pPr>
        <w:rPr>
          <w:sz w:val="24"/>
          <w:szCs w:val="24"/>
        </w:rPr>
      </w:pPr>
      <w:r>
        <w:rPr>
          <w:sz w:val="24"/>
          <w:szCs w:val="24"/>
        </w:rPr>
        <w:t>done</w:t>
      </w:r>
    </w:p>
    <w:p w:rsidR="00C66B74" w:rsidRPr="00C66B74" w:rsidRDefault="00C66B74" w:rsidP="00C66B74">
      <w:pPr>
        <w:rPr>
          <w:sz w:val="24"/>
          <w:szCs w:val="24"/>
        </w:rPr>
      </w:pPr>
      <w:r>
        <w:rPr>
          <w:sz w:val="24"/>
          <w:szCs w:val="24"/>
        </w:rPr>
        <w:t>echo "${number[*]}"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secondGreatest=$(printf '%s\n' "${number[@]}" | sort -nu | tail -2 | head -1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echo "Second Greate</w:t>
      </w:r>
      <w:r>
        <w:rPr>
          <w:sz w:val="24"/>
          <w:szCs w:val="24"/>
        </w:rPr>
        <w:t>st element is " $secondGreatest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secondSmallest=$(printf '%s\n' "${number[@]}" | sort -nu | head -2 | tail -1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echo "Second Smallest element is " $secondSmallest</w:t>
      </w:r>
    </w:p>
    <w:p w:rsidR="00C66B74" w:rsidRDefault="00C66B74" w:rsidP="00C66B74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591175" cy="36290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6B74" w:rsidRDefault="00C66B74" w:rsidP="00C66B74">
      <w:pPr>
        <w:rPr>
          <w:b/>
          <w:sz w:val="24"/>
          <w:szCs w:val="24"/>
        </w:rPr>
      </w:pPr>
      <w:r w:rsidRPr="00C66B74">
        <w:rPr>
          <w:b/>
          <w:sz w:val="24"/>
          <w:szCs w:val="24"/>
        </w:rPr>
        <w:t>Extend the Prime Factorization Program to s</w:t>
      </w:r>
      <w:r>
        <w:rPr>
          <w:b/>
          <w:sz w:val="24"/>
          <w:szCs w:val="24"/>
        </w:rPr>
        <w:t xml:space="preserve">tore all the Prime Factors of a </w:t>
      </w:r>
      <w:r w:rsidRPr="00C66B74">
        <w:rPr>
          <w:b/>
          <w:sz w:val="24"/>
          <w:szCs w:val="24"/>
        </w:rPr>
        <w:t>number n into an array and finally display the output.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read -p "Enter a number " num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echo "All Prime Factors of $num are: "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for (( i=2; i*i&lt;=$num; i++ )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do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    if [ $num%i == 0 ]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  <w:t>then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  <w:t xml:space="preserve">   number[]=1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  <w:t xml:space="preserve">   for (( j=2; j&lt;=i/2; j++ )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  <w:t xml:space="preserve">    do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</w:r>
      <w:r w:rsidRPr="00C66B74">
        <w:rPr>
          <w:sz w:val="24"/>
          <w:szCs w:val="24"/>
        </w:rPr>
        <w:tab/>
        <w:t xml:space="preserve">   if [ i % j == 0 ]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</w:r>
      <w:r w:rsidRPr="00C66B74">
        <w:rPr>
          <w:sz w:val="24"/>
          <w:szCs w:val="24"/>
        </w:rPr>
        <w:tab/>
        <w:t xml:space="preserve">    then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</w:r>
      <w:r w:rsidRPr="00C66B74">
        <w:rPr>
          <w:sz w:val="24"/>
          <w:szCs w:val="24"/>
        </w:rPr>
        <w:tab/>
      </w:r>
      <w:r w:rsidRPr="00C66B74">
        <w:rPr>
          <w:sz w:val="24"/>
          <w:szCs w:val="24"/>
        </w:rPr>
        <w:tab/>
        <w:t>number[]=0</w:t>
      </w:r>
    </w:p>
    <w:p w:rsidR="00C66B74" w:rsidRPr="00C66B74" w:rsidRDefault="00C66B74" w:rsidP="00C66B74">
      <w:pPr>
        <w:rPr>
          <w:sz w:val="24"/>
          <w:szCs w:val="24"/>
        </w:rPr>
      </w:pP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</w:r>
      <w:r w:rsidRPr="00C66B74">
        <w:rPr>
          <w:sz w:val="24"/>
          <w:szCs w:val="24"/>
        </w:rPr>
        <w:tab/>
        <w:t xml:space="preserve">    fi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  <w:t xml:space="preserve">    done</w:t>
      </w:r>
    </w:p>
    <w:p w:rsidR="00C66B74" w:rsidRPr="00C66B74" w:rsidRDefault="00C66B74" w:rsidP="00C66B74">
      <w:pPr>
        <w:rPr>
          <w:sz w:val="24"/>
          <w:szCs w:val="24"/>
        </w:rPr>
      </w:pP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  <w:t>if [ $prime == 1 ]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  <w:t>then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</w:r>
      <w:r w:rsidRPr="00C66B74">
        <w:rPr>
          <w:sz w:val="24"/>
          <w:szCs w:val="24"/>
        </w:rPr>
        <w:tab/>
        <w:t>echo ${number[@]}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ab/>
        <w:t>fi</w:t>
      </w:r>
    </w:p>
    <w:p w:rsidR="00C66B74" w:rsidRPr="00C66B74" w:rsidRDefault="00C66B74" w:rsidP="00C66B74">
      <w:pPr>
        <w:rPr>
          <w:sz w:val="24"/>
          <w:szCs w:val="24"/>
        </w:rPr>
      </w:pP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    fi</w:t>
      </w:r>
    </w:p>
    <w:p w:rsid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done</w:t>
      </w:r>
    </w:p>
    <w:p w:rsidR="00C66B74" w:rsidRDefault="00C66B74" w:rsidP="00C66B74">
      <w:pPr>
        <w:rPr>
          <w:sz w:val="24"/>
          <w:szCs w:val="24"/>
        </w:rPr>
      </w:pPr>
    </w:p>
    <w:p w:rsidR="00C66B74" w:rsidRDefault="00C66B74" w:rsidP="00C66B74">
      <w:pPr>
        <w:rPr>
          <w:b/>
          <w:sz w:val="24"/>
          <w:szCs w:val="24"/>
        </w:rPr>
      </w:pPr>
      <w:r w:rsidRPr="00C66B74">
        <w:rPr>
          <w:b/>
          <w:sz w:val="24"/>
          <w:szCs w:val="24"/>
        </w:rPr>
        <w:t>Write a Program to show Sum of three Integer adds to ZERO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function arraySum 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{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       sum=0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       for i in ${a[@]};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       do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             sum=`expr $sum + $i`  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       done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        echo $sum</w:t>
      </w:r>
    </w:p>
    <w:p w:rsidR="00C66B74" w:rsidRPr="00C66B74" w:rsidRDefault="00C66B74" w:rsidP="00C66B74">
      <w:pPr>
        <w:rPr>
          <w:sz w:val="24"/>
          <w:szCs w:val="24"/>
        </w:rPr>
      </w:pPr>
      <w:r>
        <w:rPr>
          <w:sz w:val="24"/>
          <w:szCs w:val="24"/>
        </w:rPr>
        <w:t>}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a=(7 2 3 9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echo -n "Sum is = " </w:t>
      </w:r>
    </w:p>
    <w:p w:rsid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arraySum ${a[@]}</w:t>
      </w:r>
    </w:p>
    <w:p w:rsidR="00C66B74" w:rsidRDefault="00C66B74" w:rsidP="00C66B74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629275" cy="3648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6B74" w:rsidRDefault="00C66B74" w:rsidP="00C66B74">
      <w:pPr>
        <w:rPr>
          <w:b/>
          <w:sz w:val="24"/>
          <w:szCs w:val="24"/>
        </w:rPr>
      </w:pPr>
      <w:r w:rsidRPr="00C66B74">
        <w:rPr>
          <w:b/>
          <w:sz w:val="24"/>
          <w:szCs w:val="24"/>
        </w:rPr>
        <w:t xml:space="preserve">Take a range from 0 – 100, find the digits that </w:t>
      </w:r>
      <w:r w:rsidRPr="00C66B74">
        <w:rPr>
          <w:b/>
          <w:sz w:val="24"/>
          <w:szCs w:val="24"/>
        </w:rPr>
        <w:t xml:space="preserve">are repeated twice like 33, 77, </w:t>
      </w:r>
      <w:r w:rsidRPr="00C66B74">
        <w:rPr>
          <w:b/>
          <w:sz w:val="24"/>
          <w:szCs w:val="24"/>
        </w:rPr>
        <w:t>etc and store them in an array</w:t>
      </w:r>
    </w:p>
    <w:p w:rsidR="00C66B74" w:rsidRPr="00C66B74" w:rsidRDefault="00C66B74" w:rsidP="00C66B74">
      <w:pPr>
        <w:rPr>
          <w:b/>
          <w:sz w:val="24"/>
          <w:szCs w:val="24"/>
        </w:rPr>
      </w:pP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for (( i=1;i&lt;=9;i++ )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do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brr=($i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for ((j=0;j&lt;=9;j++))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do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 xml:space="preserve">arr=($j) </w:t>
      </w:r>
    </w:p>
    <w:p w:rsidR="00C66B74" w:rsidRPr="00C66B74" w:rsidRDefault="00C66B74" w:rsidP="00C66B74">
      <w:pPr>
        <w:rPr>
          <w:sz w:val="24"/>
          <w:szCs w:val="24"/>
        </w:rPr>
      </w:pP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if [ $i -eq $j ]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then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echo "$i$j"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fi</w:t>
      </w:r>
    </w:p>
    <w:p w:rsidR="00C66B74" w:rsidRP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done</w:t>
      </w:r>
    </w:p>
    <w:p w:rsidR="00C66B74" w:rsidRDefault="00C66B74" w:rsidP="00C66B74">
      <w:pPr>
        <w:rPr>
          <w:sz w:val="24"/>
          <w:szCs w:val="24"/>
        </w:rPr>
      </w:pPr>
      <w:r w:rsidRPr="00C66B74">
        <w:rPr>
          <w:sz w:val="24"/>
          <w:szCs w:val="24"/>
        </w:rPr>
        <w:t>done</w:t>
      </w:r>
    </w:p>
    <w:p w:rsidR="00C66B74" w:rsidRPr="00C66B74" w:rsidRDefault="00C66B74" w:rsidP="00C66B74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648325" cy="36004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66B74" w:rsidRPr="00C66B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NDA3sDAxNDG0MDJT0lEKTi0uzszPAykwrAUAUbfzIywAAAA="/>
  </w:docVars>
  <w:rsids>
    <w:rsidRoot w:val="00C66B74"/>
    <w:rsid w:val="00C66B74"/>
    <w:rsid w:val="00DA5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D73ACA-F092-4ECA-B4F1-AB5F524E6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04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6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1-12-24T09:11:00Z</dcterms:created>
  <dcterms:modified xsi:type="dcterms:W3CDTF">2021-12-24T12:01:00Z</dcterms:modified>
</cp:coreProperties>
</file>